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50413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50413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Hyperlink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50413E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Hyperlink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Hyperlink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50413E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dvisor: Byoungho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Yoonchan Jeong</w:t>
      </w:r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Hyperlink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Visiting 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>Mark Brongersma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370CD380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Research Scientist 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isplay &amp; Optics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262C485D" w:rsidR="00382EC8" w:rsidRPr="00B00CBF" w:rsidRDefault="00382EC8" w:rsidP="00382EC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Waveguide system design</w:t>
      </w:r>
    </w:p>
    <w:p w14:paraId="081A4631" w14:textId="30023B74" w:rsidR="00382EC8" w:rsidRDefault="00405ADD" w:rsidP="00382EC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Waveguide-type folded metasurface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3030D77D" w:rsidR="00B00CBF" w:rsidRPr="00B00CBF" w:rsidRDefault="00C503D9" w:rsidP="00CA6F0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Data-driven optimization of optical systems through machine</w:t>
      </w:r>
      <w:r w:rsidR="001232EB">
        <w:rPr>
          <w:rFonts w:ascii="Linux Libertine Display" w:hAnsi="Linux Libertine Display" w:cs="Linux Libertine Display"/>
          <w:b/>
          <w:bCs/>
          <w:kern w:val="0"/>
          <w:sz w:val="22"/>
        </w:rPr>
        <w:t>-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>learning framework</w:t>
      </w:r>
    </w:p>
    <w:p w14:paraId="7A440BE8" w14:textId="376E28BD" w:rsidR="00B00CBF" w:rsidRDefault="00BD1FBB" w:rsidP="00B00CBF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Joint optimization of metasurface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End-to-end optimization of metalens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 proxy model design for fully differentiable optimization framework</w:t>
      </w:r>
    </w:p>
    <w:p w14:paraId="35C9EA39" w14:textId="77777777" w:rsidR="00B00CBF" w:rsidRPr="001874CA" w:rsidRDefault="00B00CBF" w:rsidP="00B00CBF">
      <w:pPr>
        <w:pStyle w:val="ListParagraph"/>
        <w:wordWrap/>
        <w:adjustRightInd w:val="0"/>
        <w:spacing w:after="0"/>
        <w:ind w:leftChars="0" w:left="60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1898B6C4" w14:textId="2620FD28" w:rsidR="00B00CBF" w:rsidRPr="00B00CBF" w:rsidRDefault="001F5B46" w:rsidP="00E80515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I</w:t>
      </w:r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>nverse design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f metasurface</w:t>
      </w:r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hrough optical simulation algorithms</w:t>
      </w:r>
    </w:p>
    <w:p w14:paraId="06E0C726" w14:textId="314226EC" w:rsidR="00B00CBF" w:rsidRDefault="00F228F5" w:rsidP="00B00CBF">
      <w:pPr>
        <w:pStyle w:val="ListParagraph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Metasurface blazed grating optimization through rigorous coupled-wave analysis</w:t>
      </w:r>
      <w:r w:rsidR="001823B4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4341E">
        <w:rPr>
          <w:rFonts w:ascii="Linux Libertine Display" w:hAnsi="Linux Libertine Display" w:cs="Linux Libertine Display"/>
          <w:bCs/>
          <w:kern w:val="0"/>
          <w:szCs w:val="20"/>
        </w:rPr>
        <w:t>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TableGrid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ytorch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Lumerical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Zemax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ytorch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Pytorch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Pytorch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Pytorch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etalens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Improvement of μLED optical characteristics using metasurface technology.</w:t>
      </w:r>
    </w:p>
    <w:p w14:paraId="00B84C79" w14:textId="77777777" w:rsidR="00FF7489" w:rsidRDefault="00AB4448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Development of virtual reality technology using metasurface optics</w:t>
      </w:r>
    </w:p>
    <w:p w14:paraId="35BCF9DD" w14:textId="77777777" w:rsidR="00FF7489" w:rsidRDefault="00C71A29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amsung Display, 2023.</w:t>
      </w:r>
    </w:p>
    <w:p w14:paraId="485771D7" w14:textId="71FD1BD1" w:rsidR="007B2B4D" w:rsidRPr="0005665E" w:rsidRDefault="007B2B4D" w:rsidP="00B00CBF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cholarship of Foundation for SNU ECE - Kim Jung Sik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07DD684C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0803F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7E289B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2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 equal contribution</w:t>
      </w:r>
    </w:p>
    <w:p w14:paraId="594BD6B5" w14:textId="26DF1DA2" w:rsidR="00075313" w:rsidRPr="00B00CBF" w:rsidRDefault="00D50156" w:rsidP="00B00CBF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Hyperlink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645CDD08" w:rsidR="00075313" w:rsidRPr="00B00CBF" w:rsidRDefault="00075313" w:rsidP="00B00CBF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2EE716BB" w14:textId="5DE67B4D" w:rsidR="00556CA5" w:rsidRPr="0005665E" w:rsidRDefault="00C6585A" w:rsidP="0036090B">
      <w:pPr>
        <w:pStyle w:val="ListParagraph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1D9CB5FB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7210FC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50413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Hyperlink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77777777" w:rsidR="00A371D7" w:rsidRPr="00A371D7" w:rsidRDefault="005D00D8" w:rsidP="00A371D7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and B. Lee, “</w:t>
      </w:r>
      <w:r w:rsidRPr="005D00D8">
        <w:rPr>
          <w:rFonts w:ascii="Linux Libertine Display" w:hAnsi="Linux Libertine Display" w:cs="Linux Libertine Display"/>
        </w:rPr>
        <w:t>Fr</w:t>
      </w:r>
      <w:r>
        <w:rPr>
          <w:rFonts w:ascii="Linux Libertine Display" w:hAnsi="Linux Libertine Display" w:cs="Linux Libertine Display"/>
          <w:bCs/>
          <w:kern w:val="0"/>
          <w:szCs w:val="28"/>
        </w:rPr>
        <w:t>eeform Metasurface Color Router for Deep Sub-micron Pixel Image 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283AB351" w:rsidR="00A371D7" w:rsidRDefault="00A371D7" w:rsidP="00A371D7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Y. Kim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>
        <w:rPr>
          <w:rFonts w:ascii="Linux Libertine Display" w:hAnsi="Linux Libertine Display" w:cs="Linux Libertine Display"/>
        </w:rPr>
        <w:t>“</w:t>
      </w:r>
      <w:r w:rsidRPr="00A371D7">
        <w:rPr>
          <w:rFonts w:ascii="Linux Libertine Display" w:hAnsi="Linux Libertine Display" w:cs="Linux Libertine Display"/>
        </w:rPr>
        <w:t>Strong Coupling Induced Bound States in the Continuum in a Hybrid Metal–Dielectric Bilayer Nanograting Resonator</w:t>
      </w:r>
      <w:r>
        <w:rPr>
          <w:rFonts w:ascii="Linux Libertine Display" w:hAnsi="Linux Libertine Display" w:cs="Linux Libertine Display"/>
        </w:rPr>
        <w:t>,”</w:t>
      </w:r>
      <w:r w:rsidRPr="00A371D7">
        <w:rPr>
          <w:rFonts w:ascii="Linux Libertine Display" w:hAnsi="Linux Libertine Display" w:cs="Linux Libertine Display"/>
        </w:rPr>
        <w:t xml:space="preserve">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2024.</w:t>
      </w:r>
    </w:p>
    <w:p w14:paraId="6C6B8E34" w14:textId="01BEC414" w:rsidR="009C6D6F" w:rsidRPr="00A371D7" w:rsidRDefault="0032125A" w:rsidP="00A371D7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Y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7" w:tgtFrame="_blank" w:history="1">
        <w:r w:rsidR="00B65052" w:rsidRPr="00E91B7A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>, 2024.</w:t>
      </w:r>
    </w:p>
    <w:p w14:paraId="5A94026D" w14:textId="150A0683" w:rsidR="00C71A29" w:rsidRPr="0005665E" w:rsidRDefault="00A371D7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  </w:t>
      </w:r>
      <w:r w:rsidR="0052564B"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>High Contrast Metastructures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Phase contrast imaging with multiwavelength achromatic spiral metalen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Edge detection metalens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Single-layer edge detecting metalens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18"/>
      <w:footerReference w:type="default" r:id="rId19"/>
      <w:headerReference w:type="first" r:id="rId20"/>
      <w:footerReference w:type="first" r:id="rId21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46522A" w14:textId="77777777" w:rsidR="00E32BC9" w:rsidRDefault="00E32BC9" w:rsidP="004D4333">
      <w:pPr>
        <w:spacing w:after="0" w:line="240" w:lineRule="auto"/>
      </w:pPr>
      <w:r>
        <w:separator/>
      </w:r>
    </w:p>
  </w:endnote>
  <w:endnote w:type="continuationSeparator" w:id="0">
    <w:p w14:paraId="5803788F" w14:textId="77777777" w:rsidR="00E32BC9" w:rsidRDefault="00E32BC9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ulimChe">
    <w:altName w:val="굴림체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charset w:val="00"/>
    <w:family w:val="auto"/>
    <w:pitch w:val="variable"/>
    <w:sig w:usb0="E0000AFF" w:usb1="5200E5FB" w:usb2="02000020" w:usb3="00000000" w:csb0="000001BF" w:csb1="00000000"/>
    <w:embedRegular r:id="rId1" w:fontKey="{E7348736-4F3C-4ADC-A608-939DFB38C68D}"/>
    <w:embedBold r:id="rId2" w:fontKey="{95324752-D74B-47EA-8066-66739924A6B2}"/>
    <w:embedItalic r:id="rId3" w:fontKey="{E22E6602-17E1-49EB-9836-6BC660F9AE58}"/>
    <w:embedBoldItalic r:id="rId4" w:fontKey="{6551EBA3-2F78-4D10-A240-FC1C476A215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572D95" w14:textId="77777777" w:rsidR="00E32BC9" w:rsidRDefault="00E32BC9" w:rsidP="004D4333">
      <w:pPr>
        <w:spacing w:after="0" w:line="240" w:lineRule="auto"/>
      </w:pPr>
      <w:r>
        <w:separator/>
      </w:r>
    </w:p>
  </w:footnote>
  <w:footnote w:type="continuationSeparator" w:id="0">
    <w:p w14:paraId="1353AED4" w14:textId="77777777" w:rsidR="00E32BC9" w:rsidRDefault="00E32BC9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3F251" w14:textId="4067963F" w:rsidR="00780D71" w:rsidRPr="00A353F8" w:rsidRDefault="00780D71" w:rsidP="00CD64C4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E036A0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 Hong</w:t>
    </w:r>
  </w:p>
  <w:p w14:paraId="059C3C65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Header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540.5pt;height:540.5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27" type="#_x0000_t75" style="width:14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GulimChe" w:eastAsia="GulimChe" w:hAnsi="GulimChe" w:cs="GulimChe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GulimChe" w:eastAsia="GulimChe" w:hAnsi="GulimChe" w:cs="GulimChe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 w16cid:durableId="1070420232">
    <w:abstractNumId w:val="4"/>
  </w:num>
  <w:num w:numId="2" w16cid:durableId="1518076777">
    <w:abstractNumId w:val="8"/>
  </w:num>
  <w:num w:numId="3" w16cid:durableId="1563520173">
    <w:abstractNumId w:val="2"/>
  </w:num>
  <w:num w:numId="4" w16cid:durableId="1378043657">
    <w:abstractNumId w:val="4"/>
    <w:lvlOverride w:ilvl="0">
      <w:startOverride w:val="1"/>
    </w:lvlOverride>
  </w:num>
  <w:num w:numId="5" w16cid:durableId="2103181951">
    <w:abstractNumId w:val="1"/>
  </w:num>
  <w:num w:numId="6" w16cid:durableId="1609309881">
    <w:abstractNumId w:val="3"/>
  </w:num>
  <w:num w:numId="7" w16cid:durableId="441270222">
    <w:abstractNumId w:val="13"/>
  </w:num>
  <w:num w:numId="8" w16cid:durableId="1857887288">
    <w:abstractNumId w:val="9"/>
  </w:num>
  <w:num w:numId="9" w16cid:durableId="336541271">
    <w:abstractNumId w:val="12"/>
  </w:num>
  <w:num w:numId="10" w16cid:durableId="1675255399">
    <w:abstractNumId w:val="7"/>
  </w:num>
  <w:num w:numId="11" w16cid:durableId="736821440">
    <w:abstractNumId w:val="14"/>
  </w:num>
  <w:num w:numId="12" w16cid:durableId="698287103">
    <w:abstractNumId w:val="11"/>
  </w:num>
  <w:num w:numId="13" w16cid:durableId="121658649">
    <w:abstractNumId w:val="5"/>
  </w:num>
  <w:num w:numId="14" w16cid:durableId="595671226">
    <w:abstractNumId w:val="10"/>
  </w:num>
  <w:num w:numId="15" w16cid:durableId="918295978">
    <w:abstractNumId w:val="0"/>
  </w:num>
  <w:num w:numId="16" w16cid:durableId="63348339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29F8"/>
    <w:rsid w:val="00163553"/>
    <w:rsid w:val="00164D22"/>
    <w:rsid w:val="0016577F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E8D"/>
    <w:rsid w:val="0027634E"/>
    <w:rsid w:val="002778A8"/>
    <w:rsid w:val="00277DB3"/>
    <w:rsid w:val="00283F61"/>
    <w:rsid w:val="0028520A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D0350"/>
    <w:rsid w:val="002D5AB1"/>
    <w:rsid w:val="002D623B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4AD9"/>
    <w:rsid w:val="00475020"/>
    <w:rsid w:val="0047580B"/>
    <w:rsid w:val="004774FE"/>
    <w:rsid w:val="00480CB6"/>
    <w:rsid w:val="00481790"/>
    <w:rsid w:val="00485049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3B6A"/>
    <w:rsid w:val="0052557B"/>
    <w:rsid w:val="0052564B"/>
    <w:rsid w:val="005275F4"/>
    <w:rsid w:val="0053062F"/>
    <w:rsid w:val="0053308C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50CA"/>
    <w:rsid w:val="009D63EA"/>
    <w:rsid w:val="009D7600"/>
    <w:rsid w:val="009D7DCA"/>
    <w:rsid w:val="009E1651"/>
    <w:rsid w:val="009E26EB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1772"/>
    <w:rsid w:val="00BB31A3"/>
    <w:rsid w:val="00BB3451"/>
    <w:rsid w:val="00BB461E"/>
    <w:rsid w:val="00BB589C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45A"/>
    <w:rsid w:val="00C73A00"/>
    <w:rsid w:val="00C73A70"/>
    <w:rsid w:val="00C75AD0"/>
    <w:rsid w:val="00C76735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2DA0"/>
    <w:rsid w:val="00CE3E2B"/>
    <w:rsid w:val="00CE4CAD"/>
    <w:rsid w:val="00CE5B71"/>
    <w:rsid w:val="00CE6FE2"/>
    <w:rsid w:val="00CE7BA5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8F5"/>
    <w:rsid w:val="00F2328C"/>
    <w:rsid w:val="00F25CE1"/>
    <w:rsid w:val="00F26A10"/>
    <w:rsid w:val="00F270CD"/>
    <w:rsid w:val="00F32D99"/>
    <w:rsid w:val="00F34519"/>
    <w:rsid w:val="00F34C5B"/>
    <w:rsid w:val="00F36E8D"/>
    <w:rsid w:val="00F40988"/>
    <w:rsid w:val="00F42797"/>
    <w:rsid w:val="00F43B19"/>
    <w:rsid w:val="00F447F5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18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D4333"/>
  </w:style>
  <w:style w:type="paragraph" w:styleId="Footer">
    <w:name w:val="footer"/>
    <w:basedOn w:val="Normal"/>
    <w:link w:val="Foot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D4333"/>
  </w:style>
  <w:style w:type="paragraph" w:styleId="ListParagraph">
    <w:name w:val="List Paragraph"/>
    <w:basedOn w:val="Normal"/>
    <w:link w:val="ListParagraphChar"/>
    <w:uiPriority w:val="34"/>
    <w:qFormat/>
    <w:rsid w:val="00853B3B"/>
    <w:pPr>
      <w:ind w:leftChars="400" w:left="800"/>
    </w:pPr>
  </w:style>
  <w:style w:type="character" w:styleId="FollowedHyperlink">
    <w:name w:val="FollowedHyperlink"/>
    <w:basedOn w:val="DefaultParagraphFont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Normal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C1AA3"/>
  </w:style>
  <w:style w:type="character" w:customStyle="1" w:styleId="051Char">
    <w:name w:val="단락0.51 Char"/>
    <w:basedOn w:val="ListParagraphChar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Normal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DefaultParagraphFont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5C7B"/>
    <w:rPr>
      <w:rFonts w:ascii="Gulim" w:eastAsia="Gulim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5C7B"/>
    <w:rPr>
      <w:rFonts w:ascii="Gulim" w:eastAsia="Gulim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90285"/>
  </w:style>
  <w:style w:type="table" w:styleId="TableGrid">
    <w:name w:val="Table Grid"/>
    <w:basedOn w:val="TableNormal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pubs.acs.org/doi/full/10.1021/acs.nanolett.4c0299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youngjin94.github.io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DB3DE-F265-4757-98AD-7C9B59A82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4</Pages>
  <Words>1078</Words>
  <Characters>6145</Characters>
  <Application>Microsoft Office Word</Application>
  <DocSecurity>0</DocSecurity>
  <Lines>51</Lines>
  <Paragraphs>1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Youngjin Kim</cp:lastModifiedBy>
  <cp:revision>287</cp:revision>
  <cp:lastPrinted>2024-08-11T07:07:00Z</cp:lastPrinted>
  <dcterms:created xsi:type="dcterms:W3CDTF">2023-10-20T12:27:00Z</dcterms:created>
  <dcterms:modified xsi:type="dcterms:W3CDTF">2024-08-30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